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4F61444B" w:rsidR="00086656" w:rsidRDefault="008751B0" w:rsidP="00086656">
      <w:pPr>
        <w:pStyle w:val="Title"/>
      </w:pPr>
      <w:bookmarkStart w:id="0" w:name="_GoBack"/>
      <w:bookmarkEnd w:id="0"/>
      <w:r>
        <w:t>Collecting Data - Written</w:t>
      </w:r>
    </w:p>
    <w:p w14:paraId="5AF5799A" w14:textId="066BA198" w:rsidR="00493120" w:rsidRDefault="008751B0">
      <w:r>
        <w:t>You are planning to conduct a survey to investigate how your classmates spend their leisure time on weekends. Write three questions and suggested answers you could use.</w:t>
      </w:r>
    </w:p>
    <w:p w14:paraId="0D033B80" w14:textId="37E3838B" w:rsidR="008751B0" w:rsidRDefault="008751B0">
      <w:r>
        <w:t>Question 1 ______________________________________________________________</w:t>
      </w:r>
    </w:p>
    <w:p w14:paraId="4ED79831" w14:textId="088BB1A4" w:rsidR="008751B0" w:rsidRDefault="008751B0" w:rsidP="008751B0">
      <w:pPr>
        <w:pStyle w:val="ListParagraph"/>
        <w:numPr>
          <w:ilvl w:val="0"/>
          <w:numId w:val="37"/>
        </w:numPr>
      </w:pPr>
      <w:r>
        <w:t>___________________________________</w:t>
      </w:r>
    </w:p>
    <w:p w14:paraId="722A83CB" w14:textId="53886CEA" w:rsidR="008751B0" w:rsidRDefault="008751B0" w:rsidP="008751B0">
      <w:pPr>
        <w:pStyle w:val="ListParagraph"/>
        <w:numPr>
          <w:ilvl w:val="0"/>
          <w:numId w:val="37"/>
        </w:numPr>
      </w:pPr>
      <w:r>
        <w:t>___________________________________</w:t>
      </w:r>
    </w:p>
    <w:p w14:paraId="33C73E9A" w14:textId="6834A10E" w:rsidR="008751B0" w:rsidRDefault="008751B0" w:rsidP="008751B0">
      <w:pPr>
        <w:pStyle w:val="ListParagraph"/>
        <w:numPr>
          <w:ilvl w:val="0"/>
          <w:numId w:val="37"/>
        </w:numPr>
      </w:pPr>
      <w:r>
        <w:t>___________________________________</w:t>
      </w:r>
    </w:p>
    <w:p w14:paraId="46137EC3" w14:textId="5B04B552" w:rsidR="008751B0" w:rsidRDefault="008751B0" w:rsidP="008751B0">
      <w:pPr>
        <w:pStyle w:val="ListParagraph"/>
        <w:numPr>
          <w:ilvl w:val="0"/>
          <w:numId w:val="37"/>
        </w:numPr>
      </w:pPr>
      <w:r>
        <w:t>___________________________________</w:t>
      </w:r>
    </w:p>
    <w:p w14:paraId="5EACF9C2" w14:textId="075C7F6C" w:rsidR="008751B0" w:rsidRDefault="008751B0" w:rsidP="008751B0">
      <w:pPr>
        <w:pStyle w:val="ListParagraph"/>
        <w:numPr>
          <w:ilvl w:val="0"/>
          <w:numId w:val="37"/>
        </w:numPr>
      </w:pPr>
      <w:r>
        <w:t>___________________________________</w:t>
      </w:r>
    </w:p>
    <w:p w14:paraId="0290F65B" w14:textId="1219A8E5" w:rsidR="008751B0" w:rsidRDefault="008751B0" w:rsidP="008751B0">
      <w:pPr>
        <w:pStyle w:val="ListParagraph"/>
        <w:numPr>
          <w:ilvl w:val="0"/>
          <w:numId w:val="37"/>
        </w:numPr>
      </w:pPr>
      <w:r>
        <w:t>Other (please specify) _________________</w:t>
      </w:r>
    </w:p>
    <w:p w14:paraId="7D79CFEF" w14:textId="77777777" w:rsidR="008751B0" w:rsidRDefault="008751B0" w:rsidP="008751B0"/>
    <w:p w14:paraId="13A1CC78" w14:textId="1E38A0B4" w:rsidR="008751B0" w:rsidRDefault="008751B0" w:rsidP="008751B0">
      <w:r>
        <w:t>Question 2 ______________________________________________________________</w:t>
      </w:r>
    </w:p>
    <w:p w14:paraId="15DCB751" w14:textId="77777777" w:rsidR="008751B0" w:rsidRDefault="008751B0" w:rsidP="008751B0">
      <w:pPr>
        <w:pStyle w:val="ListParagraph"/>
        <w:numPr>
          <w:ilvl w:val="0"/>
          <w:numId w:val="38"/>
        </w:numPr>
      </w:pPr>
      <w:r>
        <w:t>___________________________________</w:t>
      </w:r>
    </w:p>
    <w:p w14:paraId="4F7155F2" w14:textId="77777777" w:rsidR="008751B0" w:rsidRDefault="008751B0" w:rsidP="008751B0">
      <w:pPr>
        <w:pStyle w:val="ListParagraph"/>
        <w:numPr>
          <w:ilvl w:val="0"/>
          <w:numId w:val="38"/>
        </w:numPr>
      </w:pPr>
      <w:r>
        <w:t>___________________________________</w:t>
      </w:r>
    </w:p>
    <w:p w14:paraId="49FB159B" w14:textId="77777777" w:rsidR="008751B0" w:rsidRDefault="008751B0" w:rsidP="008751B0">
      <w:pPr>
        <w:pStyle w:val="ListParagraph"/>
        <w:numPr>
          <w:ilvl w:val="0"/>
          <w:numId w:val="38"/>
        </w:numPr>
      </w:pPr>
      <w:r>
        <w:t>___________________________________</w:t>
      </w:r>
    </w:p>
    <w:p w14:paraId="4078BC57" w14:textId="77777777" w:rsidR="008751B0" w:rsidRDefault="008751B0" w:rsidP="008751B0">
      <w:pPr>
        <w:pStyle w:val="ListParagraph"/>
        <w:numPr>
          <w:ilvl w:val="0"/>
          <w:numId w:val="38"/>
        </w:numPr>
      </w:pPr>
      <w:r>
        <w:t>___________________________________</w:t>
      </w:r>
    </w:p>
    <w:p w14:paraId="72DE380F" w14:textId="77777777" w:rsidR="008751B0" w:rsidRDefault="008751B0" w:rsidP="008751B0">
      <w:pPr>
        <w:pStyle w:val="ListParagraph"/>
        <w:numPr>
          <w:ilvl w:val="0"/>
          <w:numId w:val="38"/>
        </w:numPr>
      </w:pPr>
      <w:r>
        <w:t>___________________________________</w:t>
      </w:r>
    </w:p>
    <w:p w14:paraId="52198B36" w14:textId="47CC9C79" w:rsidR="008751B0" w:rsidRDefault="008751B0" w:rsidP="008751B0">
      <w:pPr>
        <w:pStyle w:val="ListParagraph"/>
        <w:numPr>
          <w:ilvl w:val="0"/>
          <w:numId w:val="38"/>
        </w:numPr>
      </w:pPr>
      <w:r>
        <w:t>Other (please specify) _________________</w:t>
      </w:r>
    </w:p>
    <w:p w14:paraId="3BD1641F" w14:textId="77777777" w:rsidR="008751B0" w:rsidRDefault="008751B0" w:rsidP="008751B0"/>
    <w:p w14:paraId="0C971219" w14:textId="1F9F42C6" w:rsidR="008751B0" w:rsidRDefault="008751B0" w:rsidP="008751B0">
      <w:r>
        <w:t>Question 3 ______________________________________________________________</w:t>
      </w:r>
    </w:p>
    <w:p w14:paraId="393F7383" w14:textId="77777777" w:rsidR="008751B0" w:rsidRDefault="008751B0" w:rsidP="008751B0">
      <w:pPr>
        <w:pStyle w:val="ListParagraph"/>
        <w:numPr>
          <w:ilvl w:val="0"/>
          <w:numId w:val="39"/>
        </w:numPr>
      </w:pPr>
      <w:r>
        <w:t>___________________________________</w:t>
      </w:r>
    </w:p>
    <w:p w14:paraId="523F30D2" w14:textId="77777777" w:rsidR="008751B0" w:rsidRDefault="008751B0" w:rsidP="008751B0">
      <w:pPr>
        <w:pStyle w:val="ListParagraph"/>
        <w:numPr>
          <w:ilvl w:val="0"/>
          <w:numId w:val="39"/>
        </w:numPr>
      </w:pPr>
      <w:r>
        <w:t>___________________________________</w:t>
      </w:r>
    </w:p>
    <w:p w14:paraId="5D40C606" w14:textId="77777777" w:rsidR="008751B0" w:rsidRDefault="008751B0" w:rsidP="008751B0">
      <w:pPr>
        <w:pStyle w:val="ListParagraph"/>
        <w:numPr>
          <w:ilvl w:val="0"/>
          <w:numId w:val="39"/>
        </w:numPr>
      </w:pPr>
      <w:r>
        <w:t>___________________________________</w:t>
      </w:r>
    </w:p>
    <w:p w14:paraId="18F9B6F0" w14:textId="77777777" w:rsidR="008751B0" w:rsidRDefault="008751B0" w:rsidP="008751B0">
      <w:pPr>
        <w:pStyle w:val="ListParagraph"/>
        <w:numPr>
          <w:ilvl w:val="0"/>
          <w:numId w:val="39"/>
        </w:numPr>
      </w:pPr>
      <w:r>
        <w:t>___________________________________</w:t>
      </w:r>
    </w:p>
    <w:p w14:paraId="3EEBD819" w14:textId="77777777" w:rsidR="008751B0" w:rsidRDefault="008751B0" w:rsidP="008751B0">
      <w:pPr>
        <w:pStyle w:val="ListParagraph"/>
        <w:numPr>
          <w:ilvl w:val="0"/>
          <w:numId w:val="39"/>
        </w:numPr>
      </w:pPr>
      <w:r>
        <w:t>___________________________________</w:t>
      </w:r>
    </w:p>
    <w:p w14:paraId="78CE18C9" w14:textId="758ACC0D" w:rsidR="008751B0" w:rsidRDefault="008751B0" w:rsidP="008751B0">
      <w:pPr>
        <w:pStyle w:val="ListParagraph"/>
        <w:numPr>
          <w:ilvl w:val="0"/>
          <w:numId w:val="39"/>
        </w:numPr>
      </w:pPr>
      <w:r>
        <w:t>Other (please specify) _________________</w:t>
      </w:r>
    </w:p>
    <w:p w14:paraId="7D2925B2" w14:textId="2E981B52" w:rsidR="008751B0" w:rsidRDefault="008751B0"/>
    <w:p w14:paraId="1C5CE3CB" w14:textId="329BB5C5" w:rsidR="008751B0" w:rsidRDefault="008751B0"/>
    <w:p w14:paraId="1A9903EF" w14:textId="2D5F15AF" w:rsidR="008751B0" w:rsidRDefault="008751B0">
      <w:r>
        <w:lastRenderedPageBreak/>
        <w:t xml:space="preserve">You heard on the radio that children watch around four hours of television a day. You want to see if this is true for your classmates. </w:t>
      </w:r>
      <w:r w:rsidR="00AD09ED">
        <w:t>Write three questions and suggested answers you could use.</w:t>
      </w:r>
    </w:p>
    <w:p w14:paraId="2B7F09C9" w14:textId="77777777" w:rsidR="008751B0" w:rsidRDefault="008751B0" w:rsidP="008751B0">
      <w:r>
        <w:t>Question 1 ______________________________________________________________</w:t>
      </w:r>
    </w:p>
    <w:p w14:paraId="43A73910" w14:textId="043AC32E" w:rsidR="008751B0" w:rsidRDefault="008751B0" w:rsidP="00AD09ED">
      <w:pPr>
        <w:pStyle w:val="ListParagraph"/>
        <w:numPr>
          <w:ilvl w:val="0"/>
          <w:numId w:val="40"/>
        </w:numPr>
      </w:pPr>
      <w:r>
        <w:t>___________________________________</w:t>
      </w:r>
    </w:p>
    <w:p w14:paraId="0144FAE0" w14:textId="0872F349" w:rsidR="008751B0" w:rsidRDefault="008751B0" w:rsidP="00AD09ED">
      <w:pPr>
        <w:pStyle w:val="ListParagraph"/>
        <w:numPr>
          <w:ilvl w:val="0"/>
          <w:numId w:val="40"/>
        </w:numPr>
      </w:pPr>
      <w:r>
        <w:t>___________________________________</w:t>
      </w:r>
    </w:p>
    <w:p w14:paraId="4E59119B" w14:textId="77777777" w:rsidR="008751B0" w:rsidRDefault="008751B0" w:rsidP="00AD09ED">
      <w:pPr>
        <w:pStyle w:val="ListParagraph"/>
        <w:numPr>
          <w:ilvl w:val="0"/>
          <w:numId w:val="40"/>
        </w:numPr>
      </w:pPr>
      <w:r>
        <w:t>___________________________________</w:t>
      </w:r>
    </w:p>
    <w:p w14:paraId="4A0543EC" w14:textId="77777777" w:rsidR="008751B0" w:rsidRDefault="008751B0" w:rsidP="00AD09ED">
      <w:pPr>
        <w:pStyle w:val="ListParagraph"/>
        <w:numPr>
          <w:ilvl w:val="0"/>
          <w:numId w:val="40"/>
        </w:numPr>
      </w:pPr>
      <w:r>
        <w:t>___________________________________</w:t>
      </w:r>
    </w:p>
    <w:p w14:paraId="470B8728" w14:textId="77777777" w:rsidR="008751B0" w:rsidRDefault="008751B0" w:rsidP="00AD09ED">
      <w:pPr>
        <w:pStyle w:val="ListParagraph"/>
        <w:numPr>
          <w:ilvl w:val="0"/>
          <w:numId w:val="40"/>
        </w:numPr>
      </w:pPr>
      <w:r>
        <w:t>___________________________________</w:t>
      </w:r>
    </w:p>
    <w:p w14:paraId="204CDBE1" w14:textId="77777777" w:rsidR="008751B0" w:rsidRDefault="008751B0" w:rsidP="00AD09ED">
      <w:pPr>
        <w:pStyle w:val="ListParagraph"/>
        <w:numPr>
          <w:ilvl w:val="0"/>
          <w:numId w:val="40"/>
        </w:numPr>
      </w:pPr>
      <w:r>
        <w:t>Other (please specify) _________________</w:t>
      </w:r>
    </w:p>
    <w:p w14:paraId="3F9C121E" w14:textId="77777777" w:rsidR="008751B0" w:rsidRDefault="008751B0" w:rsidP="008751B0"/>
    <w:p w14:paraId="616FD865" w14:textId="77777777" w:rsidR="008751B0" w:rsidRDefault="008751B0" w:rsidP="008751B0">
      <w:r>
        <w:t>Question 2 ______________________________________________________________</w:t>
      </w:r>
    </w:p>
    <w:p w14:paraId="0B771DD1" w14:textId="77777777" w:rsidR="00AD09ED" w:rsidRDefault="00AD09ED" w:rsidP="00AD09ED">
      <w:pPr>
        <w:pStyle w:val="ListParagraph"/>
        <w:numPr>
          <w:ilvl w:val="0"/>
          <w:numId w:val="41"/>
        </w:numPr>
      </w:pPr>
      <w:r>
        <w:t>___________________________________</w:t>
      </w:r>
    </w:p>
    <w:p w14:paraId="73BF9032" w14:textId="77777777" w:rsidR="00AD09ED" w:rsidRDefault="00AD09ED" w:rsidP="00AD09ED">
      <w:pPr>
        <w:pStyle w:val="ListParagraph"/>
        <w:numPr>
          <w:ilvl w:val="0"/>
          <w:numId w:val="41"/>
        </w:numPr>
      </w:pPr>
      <w:r>
        <w:t>___________________________________</w:t>
      </w:r>
    </w:p>
    <w:p w14:paraId="170BD3FD" w14:textId="77777777" w:rsidR="00AD09ED" w:rsidRDefault="00AD09ED" w:rsidP="00AD09ED">
      <w:pPr>
        <w:pStyle w:val="ListParagraph"/>
        <w:numPr>
          <w:ilvl w:val="0"/>
          <w:numId w:val="41"/>
        </w:numPr>
      </w:pPr>
      <w:r>
        <w:t>___________________________________</w:t>
      </w:r>
    </w:p>
    <w:p w14:paraId="3BD05445" w14:textId="77777777" w:rsidR="00AD09ED" w:rsidRDefault="00AD09ED" w:rsidP="00AD09ED">
      <w:pPr>
        <w:pStyle w:val="ListParagraph"/>
        <w:numPr>
          <w:ilvl w:val="0"/>
          <w:numId w:val="41"/>
        </w:numPr>
      </w:pPr>
      <w:r>
        <w:t>___________________________________</w:t>
      </w:r>
    </w:p>
    <w:p w14:paraId="423DC038" w14:textId="77777777" w:rsidR="00AD09ED" w:rsidRDefault="00AD09ED" w:rsidP="00AD09ED">
      <w:pPr>
        <w:pStyle w:val="ListParagraph"/>
        <w:numPr>
          <w:ilvl w:val="0"/>
          <w:numId w:val="41"/>
        </w:numPr>
      </w:pPr>
      <w:r>
        <w:t>___________________________________</w:t>
      </w:r>
    </w:p>
    <w:p w14:paraId="5604066D" w14:textId="77777777" w:rsidR="00AD09ED" w:rsidRDefault="00AD09ED" w:rsidP="00AD09ED">
      <w:pPr>
        <w:pStyle w:val="ListParagraph"/>
        <w:numPr>
          <w:ilvl w:val="0"/>
          <w:numId w:val="41"/>
        </w:numPr>
      </w:pPr>
      <w:r>
        <w:t>Other (please specify) _________________</w:t>
      </w:r>
    </w:p>
    <w:p w14:paraId="4CE238AC" w14:textId="77777777" w:rsidR="00AD09ED" w:rsidRDefault="00AD09ED" w:rsidP="008751B0"/>
    <w:p w14:paraId="3158F530" w14:textId="6F132794" w:rsidR="008751B0" w:rsidRDefault="008751B0" w:rsidP="008751B0">
      <w:r>
        <w:t>Question 3 ______________________________________________________________</w:t>
      </w:r>
    </w:p>
    <w:p w14:paraId="425D60E6" w14:textId="77777777" w:rsidR="00AD09ED" w:rsidRDefault="00AD09ED" w:rsidP="00AD09ED">
      <w:pPr>
        <w:pStyle w:val="ListParagraph"/>
        <w:numPr>
          <w:ilvl w:val="0"/>
          <w:numId w:val="42"/>
        </w:numPr>
      </w:pPr>
      <w:r>
        <w:t>___________________________________</w:t>
      </w:r>
    </w:p>
    <w:p w14:paraId="135B2688" w14:textId="77777777" w:rsidR="00AD09ED" w:rsidRDefault="00AD09ED" w:rsidP="00AD09ED">
      <w:pPr>
        <w:pStyle w:val="ListParagraph"/>
        <w:numPr>
          <w:ilvl w:val="0"/>
          <w:numId w:val="42"/>
        </w:numPr>
      </w:pPr>
      <w:r>
        <w:t>___________________________________</w:t>
      </w:r>
    </w:p>
    <w:p w14:paraId="2AE1F41E" w14:textId="77777777" w:rsidR="00AD09ED" w:rsidRDefault="00AD09ED" w:rsidP="00AD09ED">
      <w:pPr>
        <w:pStyle w:val="ListParagraph"/>
        <w:numPr>
          <w:ilvl w:val="0"/>
          <w:numId w:val="42"/>
        </w:numPr>
      </w:pPr>
      <w:r>
        <w:t>___________________________________</w:t>
      </w:r>
    </w:p>
    <w:p w14:paraId="395EEC07" w14:textId="77777777" w:rsidR="00AD09ED" w:rsidRDefault="00AD09ED" w:rsidP="00AD09ED">
      <w:pPr>
        <w:pStyle w:val="ListParagraph"/>
        <w:numPr>
          <w:ilvl w:val="0"/>
          <w:numId w:val="42"/>
        </w:numPr>
      </w:pPr>
      <w:r>
        <w:t>___________________________________</w:t>
      </w:r>
    </w:p>
    <w:p w14:paraId="0991AD2D" w14:textId="77777777" w:rsidR="00AD09ED" w:rsidRDefault="00AD09ED" w:rsidP="00AD09ED">
      <w:pPr>
        <w:pStyle w:val="ListParagraph"/>
        <w:numPr>
          <w:ilvl w:val="0"/>
          <w:numId w:val="42"/>
        </w:numPr>
      </w:pPr>
      <w:r>
        <w:t>___________________________________</w:t>
      </w:r>
    </w:p>
    <w:p w14:paraId="6127D403" w14:textId="77777777" w:rsidR="00200B92" w:rsidRDefault="00AD09ED" w:rsidP="00200B92">
      <w:pPr>
        <w:pStyle w:val="ListParagraph"/>
        <w:numPr>
          <w:ilvl w:val="0"/>
          <w:numId w:val="42"/>
        </w:numPr>
      </w:pPr>
      <w:r>
        <w:t>Other (please specify) _________________</w:t>
      </w:r>
    </w:p>
    <w:p w14:paraId="46249477" w14:textId="77777777" w:rsidR="00200B92" w:rsidRDefault="00200B92">
      <w:r>
        <w:br w:type="page"/>
      </w:r>
    </w:p>
    <w:p w14:paraId="1A75141C" w14:textId="4FFD5EA4" w:rsidR="00AD09ED" w:rsidRDefault="00AD09ED" w:rsidP="00200B92">
      <w:r>
        <w:lastRenderedPageBreak/>
        <w:t>Select a subject you would like to survey your classmates about. Write three questions and suggested answers (or add more) you could ask.</w:t>
      </w:r>
    </w:p>
    <w:p w14:paraId="78D2754C" w14:textId="77777777" w:rsidR="00AD09ED" w:rsidRDefault="00AD09ED" w:rsidP="00AD09ED"/>
    <w:p w14:paraId="3417C678" w14:textId="37CA3900" w:rsidR="00AD09ED" w:rsidRDefault="00AD09ED" w:rsidP="00AD09ED">
      <w:r>
        <w:t>Write your survey topic here _________________________________________________</w:t>
      </w:r>
    </w:p>
    <w:p w14:paraId="1BFF5E60" w14:textId="77777777" w:rsidR="00AD09ED" w:rsidRDefault="00AD09ED" w:rsidP="00AD09ED"/>
    <w:p w14:paraId="18913677" w14:textId="3CEAEFD4" w:rsidR="00AD09ED" w:rsidRDefault="00AD09ED" w:rsidP="00AD09ED">
      <w:r>
        <w:t>Question 1 ______________________________________________________________</w:t>
      </w:r>
    </w:p>
    <w:p w14:paraId="15E320DD" w14:textId="42C12C54" w:rsidR="00AD09ED" w:rsidRDefault="00AD09ED" w:rsidP="00AD09ED">
      <w:pPr>
        <w:pStyle w:val="ListParagraph"/>
        <w:numPr>
          <w:ilvl w:val="0"/>
          <w:numId w:val="43"/>
        </w:numPr>
      </w:pPr>
      <w:r>
        <w:t>___________________________________</w:t>
      </w:r>
    </w:p>
    <w:p w14:paraId="45708983" w14:textId="07B76421" w:rsidR="00AD09ED" w:rsidRDefault="00AD09ED" w:rsidP="00AD09ED">
      <w:pPr>
        <w:pStyle w:val="ListParagraph"/>
        <w:numPr>
          <w:ilvl w:val="0"/>
          <w:numId w:val="43"/>
        </w:numPr>
      </w:pPr>
      <w:r>
        <w:t>___________________________________</w:t>
      </w:r>
    </w:p>
    <w:p w14:paraId="09584E85" w14:textId="77777777" w:rsidR="00AD09ED" w:rsidRDefault="00AD09ED" w:rsidP="00AD09ED">
      <w:pPr>
        <w:pStyle w:val="ListParagraph"/>
        <w:numPr>
          <w:ilvl w:val="0"/>
          <w:numId w:val="43"/>
        </w:numPr>
      </w:pPr>
      <w:r>
        <w:t>___________________________________</w:t>
      </w:r>
    </w:p>
    <w:p w14:paraId="1BC8F552" w14:textId="77777777" w:rsidR="00AD09ED" w:rsidRDefault="00AD09ED" w:rsidP="00AD09ED">
      <w:pPr>
        <w:pStyle w:val="ListParagraph"/>
        <w:numPr>
          <w:ilvl w:val="0"/>
          <w:numId w:val="43"/>
        </w:numPr>
      </w:pPr>
      <w:r>
        <w:t>___________________________________</w:t>
      </w:r>
    </w:p>
    <w:p w14:paraId="07781CB1" w14:textId="77777777" w:rsidR="00AD09ED" w:rsidRDefault="00AD09ED" w:rsidP="00AD09ED">
      <w:pPr>
        <w:pStyle w:val="ListParagraph"/>
        <w:numPr>
          <w:ilvl w:val="0"/>
          <w:numId w:val="43"/>
        </w:numPr>
      </w:pPr>
      <w:r>
        <w:t>___________________________________</w:t>
      </w:r>
    </w:p>
    <w:p w14:paraId="25F153DF" w14:textId="77777777" w:rsidR="00AD09ED" w:rsidRDefault="00AD09ED" w:rsidP="00AD09ED">
      <w:pPr>
        <w:pStyle w:val="ListParagraph"/>
        <w:numPr>
          <w:ilvl w:val="0"/>
          <w:numId w:val="43"/>
        </w:numPr>
      </w:pPr>
      <w:r>
        <w:t>Other (please specify) _________________</w:t>
      </w:r>
    </w:p>
    <w:p w14:paraId="362B53E0" w14:textId="77777777" w:rsidR="00AD09ED" w:rsidRDefault="00AD09ED" w:rsidP="00AD09ED"/>
    <w:p w14:paraId="373D8541" w14:textId="77777777" w:rsidR="00AD09ED" w:rsidRDefault="00AD09ED" w:rsidP="00AD09ED">
      <w:r>
        <w:t>Question 2 ______________________________________________________________</w:t>
      </w:r>
    </w:p>
    <w:p w14:paraId="3E081F36" w14:textId="77777777" w:rsidR="00AD09ED" w:rsidRDefault="00AD09ED" w:rsidP="00AD09ED">
      <w:pPr>
        <w:pStyle w:val="ListParagraph"/>
        <w:numPr>
          <w:ilvl w:val="0"/>
          <w:numId w:val="44"/>
        </w:numPr>
      </w:pPr>
      <w:r>
        <w:t>___________________________________</w:t>
      </w:r>
    </w:p>
    <w:p w14:paraId="58A23428" w14:textId="77777777" w:rsidR="00AD09ED" w:rsidRDefault="00AD09ED" w:rsidP="00AD09ED">
      <w:pPr>
        <w:pStyle w:val="ListParagraph"/>
        <w:numPr>
          <w:ilvl w:val="0"/>
          <w:numId w:val="44"/>
        </w:numPr>
      </w:pPr>
      <w:r>
        <w:t>___________________________________</w:t>
      </w:r>
    </w:p>
    <w:p w14:paraId="61B7BEB1" w14:textId="77777777" w:rsidR="00AD09ED" w:rsidRDefault="00AD09ED" w:rsidP="00AD09ED">
      <w:pPr>
        <w:pStyle w:val="ListParagraph"/>
        <w:numPr>
          <w:ilvl w:val="0"/>
          <w:numId w:val="44"/>
        </w:numPr>
      </w:pPr>
      <w:r>
        <w:t>___________________________________</w:t>
      </w:r>
    </w:p>
    <w:p w14:paraId="611B762C" w14:textId="77777777" w:rsidR="00AD09ED" w:rsidRDefault="00AD09ED" w:rsidP="00AD09ED">
      <w:pPr>
        <w:pStyle w:val="ListParagraph"/>
        <w:numPr>
          <w:ilvl w:val="0"/>
          <w:numId w:val="44"/>
        </w:numPr>
      </w:pPr>
      <w:r>
        <w:t>___________________________________</w:t>
      </w:r>
    </w:p>
    <w:p w14:paraId="75916912" w14:textId="77777777" w:rsidR="00AD09ED" w:rsidRDefault="00AD09ED" w:rsidP="00AD09ED">
      <w:pPr>
        <w:pStyle w:val="ListParagraph"/>
        <w:numPr>
          <w:ilvl w:val="0"/>
          <w:numId w:val="44"/>
        </w:numPr>
      </w:pPr>
      <w:r>
        <w:t>___________________________________</w:t>
      </w:r>
    </w:p>
    <w:p w14:paraId="6678D7BD" w14:textId="77777777" w:rsidR="00AD09ED" w:rsidRDefault="00AD09ED" w:rsidP="00AD09ED">
      <w:pPr>
        <w:pStyle w:val="ListParagraph"/>
        <w:numPr>
          <w:ilvl w:val="0"/>
          <w:numId w:val="44"/>
        </w:numPr>
      </w:pPr>
      <w:r>
        <w:t>Other (please specify) _________________</w:t>
      </w:r>
    </w:p>
    <w:p w14:paraId="44F965C5" w14:textId="77777777" w:rsidR="00AD09ED" w:rsidRDefault="00AD09ED" w:rsidP="00AD09ED"/>
    <w:p w14:paraId="2679D5FE" w14:textId="77777777" w:rsidR="00AD09ED" w:rsidRDefault="00AD09ED" w:rsidP="00AD09ED">
      <w:r>
        <w:t>Question 3 ______________________________________________________________</w:t>
      </w:r>
    </w:p>
    <w:p w14:paraId="61700F45" w14:textId="77777777" w:rsidR="00AD09ED" w:rsidRDefault="00AD09ED" w:rsidP="00AD09ED">
      <w:pPr>
        <w:pStyle w:val="ListParagraph"/>
        <w:numPr>
          <w:ilvl w:val="0"/>
          <w:numId w:val="45"/>
        </w:numPr>
      </w:pPr>
      <w:r>
        <w:t>___________________________________</w:t>
      </w:r>
    </w:p>
    <w:p w14:paraId="2306BCB5" w14:textId="77777777" w:rsidR="00AD09ED" w:rsidRDefault="00AD09ED" w:rsidP="00AD09ED">
      <w:pPr>
        <w:pStyle w:val="ListParagraph"/>
        <w:numPr>
          <w:ilvl w:val="0"/>
          <w:numId w:val="45"/>
        </w:numPr>
      </w:pPr>
      <w:r>
        <w:t>___________________________________</w:t>
      </w:r>
    </w:p>
    <w:p w14:paraId="54824225" w14:textId="77777777" w:rsidR="00AD09ED" w:rsidRDefault="00AD09ED" w:rsidP="00AD09ED">
      <w:pPr>
        <w:pStyle w:val="ListParagraph"/>
        <w:numPr>
          <w:ilvl w:val="0"/>
          <w:numId w:val="45"/>
        </w:numPr>
      </w:pPr>
      <w:r>
        <w:t>___________________________________</w:t>
      </w:r>
    </w:p>
    <w:p w14:paraId="24306FD7" w14:textId="77777777" w:rsidR="00AD09ED" w:rsidRDefault="00AD09ED" w:rsidP="00AD09ED">
      <w:pPr>
        <w:pStyle w:val="ListParagraph"/>
        <w:numPr>
          <w:ilvl w:val="0"/>
          <w:numId w:val="45"/>
        </w:numPr>
      </w:pPr>
      <w:r>
        <w:t>___________________________________</w:t>
      </w:r>
    </w:p>
    <w:p w14:paraId="713F623F" w14:textId="77777777" w:rsidR="00AD09ED" w:rsidRDefault="00AD09ED" w:rsidP="00AD09ED">
      <w:pPr>
        <w:pStyle w:val="ListParagraph"/>
        <w:numPr>
          <w:ilvl w:val="0"/>
          <w:numId w:val="45"/>
        </w:numPr>
      </w:pPr>
      <w:r>
        <w:t>___________________________________</w:t>
      </w:r>
    </w:p>
    <w:p w14:paraId="1CFC40CB" w14:textId="503B319C" w:rsidR="00AD09ED" w:rsidRPr="00AD09ED" w:rsidRDefault="00AD09ED" w:rsidP="00AD09ED">
      <w:pPr>
        <w:pStyle w:val="ListParagraph"/>
        <w:numPr>
          <w:ilvl w:val="0"/>
          <w:numId w:val="45"/>
        </w:numPr>
      </w:pPr>
      <w:r>
        <w:t>Other (please specify) _________________</w:t>
      </w:r>
    </w:p>
    <w:p w14:paraId="20AFFC77" w14:textId="77777777" w:rsidR="00AD09ED" w:rsidRPr="00AD09ED" w:rsidRDefault="00AD09ED" w:rsidP="00AD09ED">
      <w:pPr>
        <w:rPr>
          <w:rFonts w:eastAsiaTheme="majorEastAsia" w:cs="Arial"/>
          <w:sz w:val="52"/>
          <w:szCs w:val="32"/>
          <w:lang w:eastAsia="zh-CN"/>
        </w:rPr>
      </w:pPr>
    </w:p>
    <w:sectPr w:rsidR="00AD09ED" w:rsidRPr="00AD09ED" w:rsidSect="001A7A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9690D0" w14:textId="77777777" w:rsidR="003B489D" w:rsidRDefault="003B489D">
      <w:r>
        <w:separator/>
      </w:r>
    </w:p>
    <w:p w14:paraId="263E4CA3" w14:textId="77777777" w:rsidR="003B489D" w:rsidRDefault="003B489D"/>
  </w:endnote>
  <w:endnote w:type="continuationSeparator" w:id="0">
    <w:p w14:paraId="367D408A" w14:textId="77777777" w:rsidR="003B489D" w:rsidRDefault="003B489D">
      <w:r>
        <w:continuationSeparator/>
      </w:r>
    </w:p>
    <w:p w14:paraId="7E21B6E2" w14:textId="77777777" w:rsidR="003B489D" w:rsidRDefault="003B489D"/>
  </w:endnote>
  <w:endnote w:type="continuationNotice" w:id="1">
    <w:p w14:paraId="280E1575" w14:textId="77777777" w:rsidR="003B489D" w:rsidRDefault="003B489D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22FFA48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71EAA">
      <w:rPr>
        <w:noProof/>
      </w:rPr>
      <w:t>2</w:t>
    </w:r>
    <w:r w:rsidRPr="002810D3">
      <w:fldChar w:fldCharType="end"/>
    </w:r>
    <w:r w:rsidRPr="002810D3">
      <w:tab/>
    </w:r>
    <w:r w:rsidR="00AD09ED">
      <w:t>Collecting Data - Writte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6E41258A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67E24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71EAA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70BAB" w14:textId="77777777" w:rsidR="003B489D" w:rsidRDefault="003B489D">
      <w:r>
        <w:separator/>
      </w:r>
    </w:p>
    <w:p w14:paraId="4A679163" w14:textId="77777777" w:rsidR="003B489D" w:rsidRDefault="003B489D"/>
  </w:footnote>
  <w:footnote w:type="continuationSeparator" w:id="0">
    <w:p w14:paraId="2097DC40" w14:textId="77777777" w:rsidR="003B489D" w:rsidRDefault="003B489D">
      <w:r>
        <w:continuationSeparator/>
      </w:r>
    </w:p>
    <w:p w14:paraId="7CE95465" w14:textId="77777777" w:rsidR="003B489D" w:rsidRDefault="003B489D"/>
  </w:footnote>
  <w:footnote w:type="continuationNotice" w:id="1">
    <w:p w14:paraId="257C1BFD" w14:textId="77777777" w:rsidR="003B489D" w:rsidRDefault="003B489D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99A75" w14:textId="77777777" w:rsidR="00971EAA" w:rsidRDefault="00971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87A42" w14:textId="77777777" w:rsidR="00971EAA" w:rsidRDefault="00971E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010AFA"/>
    <w:multiLevelType w:val="hybridMultilevel"/>
    <w:tmpl w:val="6FFA2B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7CE14E3"/>
    <w:multiLevelType w:val="hybridMultilevel"/>
    <w:tmpl w:val="8642FF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5994912"/>
    <w:multiLevelType w:val="hybridMultilevel"/>
    <w:tmpl w:val="6FFA2B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28074BE1"/>
    <w:multiLevelType w:val="hybridMultilevel"/>
    <w:tmpl w:val="8642FF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C166F5"/>
    <w:multiLevelType w:val="hybridMultilevel"/>
    <w:tmpl w:val="8642FF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38FE17D5"/>
    <w:multiLevelType w:val="hybridMultilevel"/>
    <w:tmpl w:val="6FFA2B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417328DB"/>
    <w:multiLevelType w:val="hybridMultilevel"/>
    <w:tmpl w:val="4378A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2" w15:restartNumberingAfterBreak="0">
    <w:nsid w:val="5D5D09FE"/>
    <w:multiLevelType w:val="hybridMultilevel"/>
    <w:tmpl w:val="B18E46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7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8" w15:restartNumberingAfterBreak="0">
    <w:nsid w:val="737643F1"/>
    <w:multiLevelType w:val="hybridMultilevel"/>
    <w:tmpl w:val="B18E46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C81694"/>
    <w:multiLevelType w:val="hybridMultilevel"/>
    <w:tmpl w:val="B18E46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B543D5"/>
    <w:multiLevelType w:val="hybridMultilevel"/>
    <w:tmpl w:val="0B9A6BA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1"/>
  </w:num>
  <w:num w:numId="2">
    <w:abstractNumId w:val="18"/>
  </w:num>
  <w:num w:numId="3">
    <w:abstractNumId w:val="24"/>
  </w:num>
  <w:num w:numId="4">
    <w:abstractNumId w:val="26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27"/>
  </w:num>
  <w:num w:numId="8">
    <w:abstractNumId w:val="13"/>
  </w:num>
  <w:num w:numId="9">
    <w:abstractNumId w:val="23"/>
  </w:num>
  <w:num w:numId="10">
    <w:abstractNumId w:val="12"/>
  </w:num>
  <w:num w:numId="11">
    <w:abstractNumId w:val="20"/>
  </w:num>
  <w:num w:numId="12">
    <w:abstractNumId w:val="6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31"/>
  </w:num>
  <w:num w:numId="22">
    <w:abstractNumId w:val="25"/>
  </w:num>
  <w:num w:numId="23">
    <w:abstractNumId w:val="18"/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8"/>
  </w:num>
  <w:num w:numId="29">
    <w:abstractNumId w:val="18"/>
  </w:num>
  <w:num w:numId="30">
    <w:abstractNumId w:val="18"/>
  </w:num>
  <w:num w:numId="31">
    <w:abstractNumId w:val="21"/>
  </w:num>
  <w:num w:numId="32">
    <w:abstractNumId w:val="31"/>
  </w:num>
  <w:num w:numId="33">
    <w:abstractNumId w:val="24"/>
  </w:num>
  <w:num w:numId="34">
    <w:abstractNumId w:val="26"/>
  </w:num>
  <w:num w:numId="35">
    <w:abstractNumId w:val="30"/>
  </w:num>
  <w:num w:numId="36">
    <w:abstractNumId w:val="19"/>
  </w:num>
  <w:num w:numId="37">
    <w:abstractNumId w:val="7"/>
  </w:num>
  <w:num w:numId="38">
    <w:abstractNumId w:val="17"/>
  </w:num>
  <w:num w:numId="39">
    <w:abstractNumId w:val="11"/>
  </w:num>
  <w:num w:numId="40">
    <w:abstractNumId w:val="22"/>
  </w:num>
  <w:num w:numId="41">
    <w:abstractNumId w:val="28"/>
  </w:num>
  <w:num w:numId="42">
    <w:abstractNumId w:val="29"/>
  </w:num>
  <w:num w:numId="43">
    <w:abstractNumId w:val="9"/>
  </w:num>
  <w:num w:numId="44">
    <w:abstractNumId w:val="15"/>
  </w:num>
  <w:num w:numId="45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Q1tTQwNzUzMzFR0lEKTi0uzszPAykwrAUArqVmrS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B92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D3D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489D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501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67E24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800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51B0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1EAA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09ED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3AF6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8751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F28CDD-DB86-4168-B055-B485B0BD6D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942E49-9155-42AB-89B7-AD504AA481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4EB9A-5500-42C9-B92A-57F829AC2E3C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66B3C89-AD11-4477-829E-27D720971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cting data - written</dc:title>
  <dc:subject/>
  <dc:creator>Vas Ratusau</dc:creator>
  <cp:keywords>Stage 6</cp:keywords>
  <dc:description/>
  <cp:lastModifiedBy>Vas Ratusau</cp:lastModifiedBy>
  <cp:revision>2</cp:revision>
  <dcterms:created xsi:type="dcterms:W3CDTF">2021-02-16T23:37:00Z</dcterms:created>
  <dcterms:modified xsi:type="dcterms:W3CDTF">2021-02-16T23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